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4B3C623C" w:rsidR="004F1CD0" w:rsidRDefault="000A4A9B" w:rsidP="000A4A9B">
      <w:pPr>
        <w:tabs>
          <w:tab w:val="left" w:pos="3522"/>
        </w:tabs>
        <w:jc w:val="center"/>
        <w:rPr>
          <w:sz w:val="36"/>
          <w:szCs w:val="36"/>
        </w:rPr>
      </w:pPr>
      <w:r w:rsidRPr="000A4A9B">
        <w:rPr>
          <w:sz w:val="36"/>
          <w:szCs w:val="36"/>
        </w:rPr>
        <w:t>General Warranty Deed</w:t>
      </w:r>
    </w:p>
    <w:p w14:paraId="4E54B67A" w14:textId="0EAB259D"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510081">
        <w:rPr>
          <w:sz w:val="24"/>
          <w:szCs w:val="24"/>
          <w:lang w:val="en-GB"/>
        </w:rPr>
        <w:t>Maine</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153531D"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_________________________________________________</w:t>
      </w:r>
      <w:r w:rsidR="007F3DC0">
        <w:rPr>
          <w:sz w:val="22"/>
          <w:szCs w:val="22"/>
          <w:lang w:val="en-GB"/>
        </w:rPr>
        <w:t xml:space="preserve">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0A4A9B">
      <w:pPr>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22AE63C8" w14:textId="151864CD" w:rsidR="007F3DC0" w:rsidRDefault="007F3DC0" w:rsidP="000A4A9B">
      <w:pPr>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6382B3FB" w14:textId="0547DCD7" w:rsidR="00D55E1F"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sectPr w:rsidR="00D55E1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BD9162" w14:textId="77777777" w:rsidR="00B1345B" w:rsidRDefault="00B1345B" w:rsidP="00CB37D9">
      <w:pPr>
        <w:spacing w:after="0" w:line="240" w:lineRule="auto"/>
      </w:pPr>
      <w:r>
        <w:separator/>
      </w:r>
    </w:p>
  </w:endnote>
  <w:endnote w:type="continuationSeparator" w:id="0">
    <w:p w14:paraId="008761B8" w14:textId="77777777" w:rsidR="00B1345B" w:rsidRDefault="00B1345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5C5F44" w14:textId="77777777" w:rsidR="00B1345B" w:rsidRDefault="00B1345B" w:rsidP="00CB37D9">
      <w:pPr>
        <w:spacing w:after="0" w:line="240" w:lineRule="auto"/>
      </w:pPr>
      <w:r>
        <w:separator/>
      </w:r>
    </w:p>
  </w:footnote>
  <w:footnote w:type="continuationSeparator" w:id="0">
    <w:p w14:paraId="0A5562CB" w14:textId="77777777" w:rsidR="00B1345B" w:rsidRDefault="00B1345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36FDA"/>
    <w:rsid w:val="000926AA"/>
    <w:rsid w:val="00092B04"/>
    <w:rsid w:val="000A4A9B"/>
    <w:rsid w:val="000B5230"/>
    <w:rsid w:val="000D10EF"/>
    <w:rsid w:val="0010293D"/>
    <w:rsid w:val="001511CC"/>
    <w:rsid w:val="00181BFB"/>
    <w:rsid w:val="00213AF9"/>
    <w:rsid w:val="00247265"/>
    <w:rsid w:val="00283ABC"/>
    <w:rsid w:val="00285E12"/>
    <w:rsid w:val="002B513C"/>
    <w:rsid w:val="002D0FCE"/>
    <w:rsid w:val="002E1AA0"/>
    <w:rsid w:val="002E58B6"/>
    <w:rsid w:val="00376D63"/>
    <w:rsid w:val="0038538E"/>
    <w:rsid w:val="003A5F2A"/>
    <w:rsid w:val="003B24BC"/>
    <w:rsid w:val="003B7112"/>
    <w:rsid w:val="003C0E45"/>
    <w:rsid w:val="00426C19"/>
    <w:rsid w:val="00445FD6"/>
    <w:rsid w:val="00450D17"/>
    <w:rsid w:val="00451696"/>
    <w:rsid w:val="00473500"/>
    <w:rsid w:val="004F1CD0"/>
    <w:rsid w:val="004F5D47"/>
    <w:rsid w:val="00510081"/>
    <w:rsid w:val="00570A17"/>
    <w:rsid w:val="005C46FA"/>
    <w:rsid w:val="005F0103"/>
    <w:rsid w:val="0060264F"/>
    <w:rsid w:val="00651AD0"/>
    <w:rsid w:val="006820EC"/>
    <w:rsid w:val="006B481C"/>
    <w:rsid w:val="006B7161"/>
    <w:rsid w:val="006D2C62"/>
    <w:rsid w:val="006F5F60"/>
    <w:rsid w:val="007F3DC0"/>
    <w:rsid w:val="00817C7B"/>
    <w:rsid w:val="00831A9F"/>
    <w:rsid w:val="00886B0D"/>
    <w:rsid w:val="008A0792"/>
    <w:rsid w:val="008A5DF5"/>
    <w:rsid w:val="008D3890"/>
    <w:rsid w:val="009146FD"/>
    <w:rsid w:val="00945588"/>
    <w:rsid w:val="00950056"/>
    <w:rsid w:val="00976859"/>
    <w:rsid w:val="0098240C"/>
    <w:rsid w:val="0098598C"/>
    <w:rsid w:val="009F527B"/>
    <w:rsid w:val="00A17025"/>
    <w:rsid w:val="00A249BB"/>
    <w:rsid w:val="00A56F25"/>
    <w:rsid w:val="00A74F49"/>
    <w:rsid w:val="00A85A97"/>
    <w:rsid w:val="00AA094F"/>
    <w:rsid w:val="00AA740E"/>
    <w:rsid w:val="00AA7C84"/>
    <w:rsid w:val="00AC0AF9"/>
    <w:rsid w:val="00AD6FC0"/>
    <w:rsid w:val="00AF23D6"/>
    <w:rsid w:val="00B1345B"/>
    <w:rsid w:val="00B32A3C"/>
    <w:rsid w:val="00BC0F62"/>
    <w:rsid w:val="00C12650"/>
    <w:rsid w:val="00C468F6"/>
    <w:rsid w:val="00C55AF5"/>
    <w:rsid w:val="00C576A9"/>
    <w:rsid w:val="00C91B90"/>
    <w:rsid w:val="00CB37D9"/>
    <w:rsid w:val="00CD6FD8"/>
    <w:rsid w:val="00D54234"/>
    <w:rsid w:val="00D55E1F"/>
    <w:rsid w:val="00DD2CCC"/>
    <w:rsid w:val="00E9546D"/>
    <w:rsid w:val="00EC03D1"/>
    <w:rsid w:val="00EC685B"/>
    <w:rsid w:val="00F27ACF"/>
    <w:rsid w:val="00F36D3F"/>
    <w:rsid w:val="00F3734B"/>
    <w:rsid w:val="00F676D4"/>
    <w:rsid w:val="00F717F2"/>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86</Words>
  <Characters>220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8:05:00Z</cp:lastPrinted>
  <dcterms:created xsi:type="dcterms:W3CDTF">2020-07-02T18:06:00Z</dcterms:created>
  <dcterms:modified xsi:type="dcterms:W3CDTF">2020-07-02T18:06:00Z</dcterms:modified>
</cp:coreProperties>
</file>